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40DBE" w:rsidRDefault="006C0615"/>
    <w:p w:rsidR="00B07088" w:rsidRDefault="00B07088">
      <w:r>
        <w:rPr>
          <w:noProof/>
        </w:rPr>
        <w:drawing>
          <wp:inline distT="0" distB="0" distL="0" distR="0">
            <wp:extent cx="5486400" cy="3657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07088" w:rsidRDefault="00B07088"/>
    <w:p w:rsidR="00B07088" w:rsidRDefault="00B07088">
      <w:r>
        <w:rPr>
          <w:noProof/>
        </w:rPr>
        <w:drawing>
          <wp:inline distT="0" distB="0" distL="0" distR="0">
            <wp:extent cx="5486400" cy="36576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07088" w:rsidRDefault="00B07088"/>
    <w:p w:rsidR="00B07088" w:rsidRDefault="00B07088">
      <w:pPr>
        <w:rPr>
          <w:noProof/>
        </w:rPr>
      </w:pPr>
    </w:p>
    <w:p w:rsidR="006C0615" w:rsidRDefault="006C0615">
      <w:r>
        <w:rPr>
          <w:noProof/>
        </w:rPr>
        <w:drawing>
          <wp:inline distT="0" distB="0" distL="0" distR="0">
            <wp:extent cx="5486400" cy="3657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C0615" w:rsidRDefault="006C0615">
      <w:bookmarkStart w:id="0" w:name="_GoBack"/>
      <w:bookmarkEnd w:id="0"/>
    </w:p>
    <w:p w:rsidR="00B07088" w:rsidRDefault="00B07088"/>
    <w:p w:rsidR="00FE00B4" w:rsidRPr="00FE00B4" w:rsidRDefault="00FE00B4" w:rsidP="00FE00B4">
      <w:pPr>
        <w:shd w:val="clear" w:color="auto" w:fill="FFFFFF"/>
        <w:spacing w:after="0" w:line="240" w:lineRule="auto"/>
        <w:rPr>
          <w:rFonts w:ascii="Segoe UI Semibold" w:eastAsia="Times New Roman" w:hAnsi="Segoe UI Semibold" w:cs="Segoe UI"/>
          <w:color w:val="004D72"/>
          <w:sz w:val="32"/>
          <w:szCs w:val="32"/>
        </w:rPr>
      </w:pPr>
      <w:r w:rsidRPr="00FE00B4">
        <w:rPr>
          <w:rFonts w:ascii="Segoe UI Semibold" w:eastAsia="Times New Roman" w:hAnsi="Segoe UI Semibold" w:cs="Segoe UI"/>
          <w:color w:val="004D72"/>
          <w:sz w:val="32"/>
          <w:szCs w:val="32"/>
        </w:rPr>
        <w:t>Response Surface Regression: % Feature Compression ... </w:t>
      </w:r>
      <w:proofErr w:type="spellStart"/>
      <w:r w:rsidRPr="00FE00B4">
        <w:rPr>
          <w:rFonts w:ascii="Segoe UI Semibold" w:eastAsia="Times New Roman" w:hAnsi="Segoe UI Semibold" w:cs="Segoe UI"/>
          <w:color w:val="004D72"/>
          <w:sz w:val="32"/>
          <w:szCs w:val="32"/>
        </w:rPr>
        <w:t>reshold</w:t>
      </w:r>
      <w:proofErr w:type="spellEnd"/>
      <w:r w:rsidRPr="00FE00B4">
        <w:rPr>
          <w:rFonts w:ascii="Segoe UI Semibold" w:eastAsia="Times New Roman" w:hAnsi="Segoe UI Semibold" w:cs="Segoe UI"/>
          <w:color w:val="004D72"/>
          <w:sz w:val="32"/>
          <w:szCs w:val="32"/>
        </w:rPr>
        <w:t>, KNN</w:t>
      </w:r>
    </w:p>
    <w:p w:rsidR="00FE00B4" w:rsidRPr="00FE00B4" w:rsidRDefault="00FE00B4" w:rsidP="00FE00B4">
      <w:pPr>
        <w:shd w:val="clear" w:color="auto" w:fill="FFFFFF"/>
        <w:spacing w:after="75" w:line="240" w:lineRule="auto"/>
        <w:rPr>
          <w:rFonts w:ascii="Segoe UI Semibold" w:eastAsia="Times New Roman" w:hAnsi="Segoe UI Semibold" w:cs="Segoe UI"/>
          <w:color w:val="004D72"/>
          <w:sz w:val="26"/>
          <w:szCs w:val="26"/>
        </w:rPr>
      </w:pPr>
      <w:r w:rsidRPr="00FE00B4">
        <w:rPr>
          <w:rFonts w:ascii="Segoe UI Semibold" w:eastAsia="Times New Roman" w:hAnsi="Segoe UI Semibold" w:cs="Segoe UI"/>
          <w:color w:val="004D72"/>
          <w:sz w:val="26"/>
          <w:szCs w:val="26"/>
        </w:rPr>
        <w:t>Analysis of Variance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25"/>
        <w:gridCol w:w="642"/>
        <w:gridCol w:w="901"/>
        <w:gridCol w:w="901"/>
        <w:gridCol w:w="901"/>
        <w:gridCol w:w="895"/>
      </w:tblGrid>
      <w:tr w:rsidR="00FE00B4" w:rsidRPr="00FE00B4" w:rsidTr="00FE00B4"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vAlign w:val="bottom"/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Sour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vAlign w:val="bottom"/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vAlign w:val="bottom"/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proofErr w:type="spellStart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Adj</w:t>
            </w:r>
            <w:proofErr w:type="spellEnd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 xml:space="preserve"> SS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vAlign w:val="bottom"/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proofErr w:type="spellStart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Adj</w:t>
            </w:r>
            <w:proofErr w:type="spellEnd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 xml:space="preserve"> MS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vAlign w:val="bottom"/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F-Val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vAlign w:val="bottom"/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P-Value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Model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9746.0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410.43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438.95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00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  Linear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8041.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4510.4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403.75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00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    Dummy Feats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780.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780.0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65.2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00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 xml:space="preserve">    Cut </w:t>
            </w:r>
            <w:proofErr w:type="spellStart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OFf</w:t>
            </w:r>
            <w:proofErr w:type="spellEnd"/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9073.0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9072.9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823.6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00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    Threshold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6138.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6138.1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910.3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00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    KNN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50.7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50.67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5.77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00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  Square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754.0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88.4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58.6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00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    Dummy Feats*Dummy Feats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18.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18.5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36.9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00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lastRenderedPageBreak/>
              <w:t xml:space="preserve">    Cut </w:t>
            </w:r>
            <w:proofErr w:type="spellStart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OFf</w:t>
            </w:r>
            <w:proofErr w:type="spellEnd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 xml:space="preserve">*Cut </w:t>
            </w:r>
            <w:proofErr w:type="spellStart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OFf</w:t>
            </w:r>
            <w:proofErr w:type="spellEnd"/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332.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332.20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03.3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00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    Threshold*Threshold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76.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76.7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6.1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00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    KNN*KNN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6.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6.40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.2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04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  2-Way Interaction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92.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5.3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4.7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00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 xml:space="preserve">    Dummy Feats*Cut </w:t>
            </w:r>
            <w:proofErr w:type="spellStart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OFf</w:t>
            </w:r>
            <w:proofErr w:type="spellEnd"/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.7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.6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53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469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    Dummy Feats*Threshold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.0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.9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6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435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    Dummy Feats*KNN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3.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3.5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7.33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07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 xml:space="preserve">    Cut </w:t>
            </w:r>
            <w:proofErr w:type="spellStart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OFf</w:t>
            </w:r>
            <w:proofErr w:type="spellEnd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*Threshold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34.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34.4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0.7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01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 xml:space="preserve">    Cut </w:t>
            </w:r>
            <w:proofErr w:type="spellStart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OFf</w:t>
            </w:r>
            <w:proofErr w:type="spellEnd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*KNN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9.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9.7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9.27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02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    Threshold*KNN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7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73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23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634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Error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137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3653.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3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 xml:space="preserve">  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  Lack-of-Fit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56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526.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.7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7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.000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  Pure Error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57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127.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3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 xml:space="preserve">  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Total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15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3399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 xml:space="preserve">  </w:t>
            </w:r>
          </w:p>
        </w:tc>
      </w:tr>
    </w:tbl>
    <w:p w:rsidR="00FE00B4" w:rsidRPr="00FE00B4" w:rsidRDefault="00FE00B4" w:rsidP="00FE00B4">
      <w:pPr>
        <w:shd w:val="clear" w:color="auto" w:fill="FFFFFF"/>
        <w:spacing w:after="75" w:line="240" w:lineRule="auto"/>
        <w:rPr>
          <w:rFonts w:ascii="Segoe UI Semibold" w:eastAsia="Times New Roman" w:hAnsi="Segoe UI Semibold" w:cs="Segoe UI"/>
          <w:color w:val="004D72"/>
          <w:sz w:val="26"/>
          <w:szCs w:val="26"/>
        </w:rPr>
      </w:pPr>
      <w:r w:rsidRPr="00FE00B4">
        <w:rPr>
          <w:rFonts w:ascii="Segoe UI Semibold" w:eastAsia="Times New Roman" w:hAnsi="Segoe UI Semibold" w:cs="Segoe UI"/>
          <w:color w:val="004D72"/>
          <w:sz w:val="26"/>
          <w:szCs w:val="26"/>
        </w:rPr>
        <w:t>Model Summary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1"/>
        <w:gridCol w:w="849"/>
        <w:gridCol w:w="1001"/>
        <w:gridCol w:w="1143"/>
      </w:tblGrid>
      <w:tr w:rsidR="00FE00B4" w:rsidRPr="00FE00B4" w:rsidTr="00FE00B4"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vAlign w:val="bottom"/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S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vAlign w:val="bottom"/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-</w:t>
            </w:r>
            <w:proofErr w:type="spellStart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sq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vAlign w:val="bottom"/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-</w:t>
            </w:r>
            <w:proofErr w:type="spellStart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sq</w:t>
            </w:r>
            <w:proofErr w:type="spellEnd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(</w:t>
            </w:r>
            <w:proofErr w:type="spellStart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adj</w:t>
            </w:r>
            <w:proofErr w:type="spellEnd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vAlign w:val="bottom"/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-</w:t>
            </w:r>
            <w:proofErr w:type="spellStart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sq</w:t>
            </w:r>
            <w:proofErr w:type="spellEnd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(</w:t>
            </w:r>
            <w:proofErr w:type="spellStart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pred</w:t>
            </w:r>
            <w:proofErr w:type="spellEnd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)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.79253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4.39%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4.19%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3.95%</w:t>
            </w:r>
          </w:p>
        </w:tc>
      </w:tr>
    </w:tbl>
    <w:p w:rsidR="00FE00B4" w:rsidRPr="00FE00B4" w:rsidRDefault="00FE00B4" w:rsidP="00FE00B4">
      <w:pPr>
        <w:shd w:val="clear" w:color="auto" w:fill="FFFFFF"/>
        <w:spacing w:after="75" w:line="240" w:lineRule="auto"/>
        <w:rPr>
          <w:rFonts w:ascii="Segoe UI Semibold" w:eastAsia="Times New Roman" w:hAnsi="Segoe UI Semibold" w:cs="Segoe UI"/>
          <w:color w:val="004D72"/>
          <w:sz w:val="26"/>
          <w:szCs w:val="26"/>
        </w:rPr>
      </w:pPr>
      <w:r w:rsidRPr="00FE00B4">
        <w:rPr>
          <w:rFonts w:ascii="Segoe UI Semibold" w:eastAsia="Times New Roman" w:hAnsi="Segoe UI Semibold" w:cs="Segoe UI"/>
          <w:color w:val="004D72"/>
          <w:sz w:val="26"/>
          <w:szCs w:val="26"/>
        </w:rPr>
        <w:t>Coded Coefficient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06"/>
        <w:gridCol w:w="873"/>
        <w:gridCol w:w="881"/>
        <w:gridCol w:w="887"/>
        <w:gridCol w:w="895"/>
        <w:gridCol w:w="577"/>
      </w:tblGrid>
      <w:tr w:rsidR="00FE00B4" w:rsidRPr="00FE00B4" w:rsidTr="00FE00B4"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vAlign w:val="bottom"/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Term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vAlign w:val="bottom"/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proofErr w:type="spellStart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Coe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vAlign w:val="bottom"/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 xml:space="preserve">SE </w:t>
            </w:r>
            <w:proofErr w:type="spellStart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Coe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vAlign w:val="bottom"/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T-Val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vAlign w:val="bottom"/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P-Val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vAlign w:val="bottom"/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VIF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Constant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1.51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237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343.35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 xml:space="preserve">  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Dummy Feats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2.352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800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29.4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.07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 xml:space="preserve">Cut </w:t>
            </w:r>
            <w:proofErr w:type="spellStart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OFf</w:t>
            </w:r>
            <w:proofErr w:type="spellEnd"/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3.437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647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53.1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.16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Threshold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3.6483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835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43.7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.07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KNN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291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733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3.97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.07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Dummy Feats*Dummy Feats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80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13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6.0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.00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 xml:space="preserve">Cut </w:t>
            </w:r>
            <w:proofErr w:type="spellStart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OFf</w:t>
            </w:r>
            <w:proofErr w:type="spellEnd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 xml:space="preserve">*Cut </w:t>
            </w:r>
            <w:proofErr w:type="spellStart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OFf</w:t>
            </w:r>
            <w:proofErr w:type="spellEnd"/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.42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23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0.17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.16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Threshold*Threshold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.310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14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9.2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00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.00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KNN*KNN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0.34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11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2.87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0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.00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 xml:space="preserve">Dummy Feats*Cut </w:t>
            </w:r>
            <w:proofErr w:type="spellStart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OFf</w:t>
            </w:r>
            <w:proofErr w:type="spellEnd"/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63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877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7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46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.07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Dummy Feats*Threshold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9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11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7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435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.00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Dummy Feats*KNN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28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10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.7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07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.00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 xml:space="preserve">Cut </w:t>
            </w:r>
            <w:proofErr w:type="spellStart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OFf</w:t>
            </w:r>
            <w:proofErr w:type="spellEnd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*Threshold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0.2997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91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3.27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0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.07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 xml:space="preserve">Cut </w:t>
            </w:r>
            <w:proofErr w:type="spellStart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OFf</w:t>
            </w:r>
            <w:proofErr w:type="spellEnd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*KNN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0.244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80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3.0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0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.07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lastRenderedPageBreak/>
              <w:t>Threshold*KNN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0.05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10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0.4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63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.00</w:t>
            </w:r>
          </w:p>
        </w:tc>
      </w:tr>
    </w:tbl>
    <w:p w:rsidR="00FE00B4" w:rsidRPr="00FE00B4" w:rsidRDefault="00FE00B4" w:rsidP="00FE00B4">
      <w:pPr>
        <w:shd w:val="clear" w:color="auto" w:fill="FFFFFF"/>
        <w:spacing w:after="75" w:line="240" w:lineRule="auto"/>
        <w:rPr>
          <w:rFonts w:ascii="Segoe UI Semibold" w:eastAsia="Times New Roman" w:hAnsi="Segoe UI Semibold" w:cs="Segoe UI"/>
          <w:color w:val="004D72"/>
          <w:sz w:val="26"/>
          <w:szCs w:val="26"/>
        </w:rPr>
      </w:pPr>
      <w:r w:rsidRPr="00FE00B4">
        <w:rPr>
          <w:rFonts w:ascii="Segoe UI Semibold" w:eastAsia="Times New Roman" w:hAnsi="Segoe UI Semibold" w:cs="Segoe UI"/>
          <w:color w:val="004D72"/>
          <w:sz w:val="26"/>
          <w:szCs w:val="26"/>
        </w:rPr>
        <w:t xml:space="preserve">Regression Equation in </w:t>
      </w:r>
      <w:proofErr w:type="spellStart"/>
      <w:r w:rsidRPr="00FE00B4">
        <w:rPr>
          <w:rFonts w:ascii="Segoe UI Semibold" w:eastAsia="Times New Roman" w:hAnsi="Segoe UI Semibold" w:cs="Segoe UI"/>
          <w:color w:val="004D72"/>
          <w:sz w:val="26"/>
          <w:szCs w:val="26"/>
        </w:rPr>
        <w:t>Uncoded</w:t>
      </w:r>
      <w:proofErr w:type="spellEnd"/>
      <w:r w:rsidRPr="00FE00B4">
        <w:rPr>
          <w:rFonts w:ascii="Segoe UI Semibold" w:eastAsia="Times New Roman" w:hAnsi="Segoe UI Semibold" w:cs="Segoe UI"/>
          <w:color w:val="004D72"/>
          <w:sz w:val="26"/>
          <w:szCs w:val="26"/>
        </w:rPr>
        <w:t xml:space="preserve"> Unit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81"/>
        <w:gridCol w:w="346"/>
        <w:gridCol w:w="6943"/>
      </w:tblGrid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% Feature Compression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=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4075 - 0.0318 Dummy Feats - 8362 Cut </w:t>
            </w:r>
            <w:proofErr w:type="spellStart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OFf</w:t>
            </w:r>
            <w:proofErr w:type="spellEnd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 xml:space="preserve"> + 0.00607 Threshold</w:t>
            </w: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br/>
              <w:t>+ 3.83 KNN + 0.000013 Dummy Feats*Dummy Feats + 4390 Cut </w:t>
            </w:r>
            <w:proofErr w:type="spellStart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OFf</w:t>
            </w:r>
            <w:proofErr w:type="spellEnd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*Cut </w:t>
            </w:r>
            <w:proofErr w:type="spellStart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OFf</w:t>
            </w:r>
            <w:proofErr w:type="spellEnd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br/>
              <w:t>+ 0.000003 Threshold*Threshold - 0.0378 KNN*KNN</w:t>
            </w: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br/>
              <w:t>+ 0.0108 Dummy Feats*Cut </w:t>
            </w:r>
            <w:proofErr w:type="spellStart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OFf</w:t>
            </w:r>
            <w:proofErr w:type="spellEnd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 xml:space="preserve"> + 0.000001 Dummy Feats*Threshold</w:t>
            </w: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br/>
              <w:t>+ 0.000375 Dummy Feats*KNN - 0.01822 Cut </w:t>
            </w:r>
            <w:proofErr w:type="spellStart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OFf</w:t>
            </w:r>
            <w:proofErr w:type="spellEnd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*Threshold</w:t>
            </w: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br/>
              <w:t>- 3.47 Cut </w:t>
            </w:r>
            <w:proofErr w:type="spellStart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OFf</w:t>
            </w:r>
            <w:proofErr w:type="spellEnd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*KNN - 0.000025 Threshold*KNN</w:t>
            </w:r>
          </w:p>
        </w:tc>
      </w:tr>
    </w:tbl>
    <w:p w:rsidR="00FE00B4" w:rsidRPr="00FE00B4" w:rsidRDefault="00FE00B4" w:rsidP="00FE00B4">
      <w:pPr>
        <w:shd w:val="clear" w:color="auto" w:fill="FFFFFF"/>
        <w:spacing w:after="75" w:line="240" w:lineRule="auto"/>
        <w:rPr>
          <w:rFonts w:ascii="Segoe UI Semibold" w:eastAsia="Times New Roman" w:hAnsi="Segoe UI Semibold" w:cs="Segoe UI"/>
          <w:color w:val="004D72"/>
          <w:sz w:val="26"/>
          <w:szCs w:val="26"/>
        </w:rPr>
      </w:pPr>
      <w:r w:rsidRPr="00FE00B4">
        <w:rPr>
          <w:rFonts w:ascii="Segoe UI Semibold" w:eastAsia="Times New Roman" w:hAnsi="Segoe UI Semibold" w:cs="Segoe UI"/>
          <w:color w:val="004D72"/>
          <w:sz w:val="26"/>
          <w:szCs w:val="26"/>
        </w:rPr>
        <w:t>Fits and Diagnostics for Unusual Observation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42"/>
        <w:gridCol w:w="1364"/>
        <w:gridCol w:w="793"/>
        <w:gridCol w:w="765"/>
        <w:gridCol w:w="1032"/>
        <w:gridCol w:w="330"/>
      </w:tblGrid>
      <w:tr w:rsidR="00FE00B4" w:rsidRPr="00FE00B4" w:rsidTr="00FE00B4"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vAlign w:val="bottom"/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proofErr w:type="spellStart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Ob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vAlign w:val="bottom"/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% Feature</w:t>
            </w: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br/>
              <w:t>Compress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vAlign w:val="bottom"/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Fit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vAlign w:val="bottom"/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proofErr w:type="spellStart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esi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vAlign w:val="bottom"/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proofErr w:type="spellStart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Std</w:t>
            </w:r>
            <w:proofErr w:type="spellEnd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 xml:space="preserve"> </w:t>
            </w:r>
            <w:proofErr w:type="spellStart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esi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vAlign w:val="bottom"/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94.97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90.960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4.01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.2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2.49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6.763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4.267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2.3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3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91.89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7.26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4.633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.60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78.76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2.78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4.020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2.2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20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4.927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0.697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4.230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.37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3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2.49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6.800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4.30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2.43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93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6.38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2.72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3.665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.0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1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92.38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7.797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4.58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.5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70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5.08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9.56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4.47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2.50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7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95.13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91.33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3.79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.13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93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1.84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5.43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3.590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2.0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32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0.38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8.43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8.050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4.57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35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5.575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0.215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5.36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3.0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35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76.985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0.68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3.70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2.0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38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8.493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4.43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4.05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.2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445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2.98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8.53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5.55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3.1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45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0.065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75.837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4.22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.40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47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93.193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9.47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3.715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.0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50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90.600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6.713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3.88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.1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510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6.06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1.91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4.147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.3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523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3.14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7.82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4.68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2.6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53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9.465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5.435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4.030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.2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53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91.89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7.18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4.70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.65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lastRenderedPageBreak/>
              <w:t>54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94.97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9.765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5.21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.9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57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95.46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91.32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4.14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.3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585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5.25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9.41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4.16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2.33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620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9.14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5.247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3.895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.1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65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79.09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3.12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4.03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2.2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67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4.27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0.03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4.24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.37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68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92.545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8.640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3.905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.1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69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93.67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9.02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4.653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.6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72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94.003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90.17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3.82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.1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74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90.27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4.70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5.56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3.13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6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6.22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2.59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3.63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.03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8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7.03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3.30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3.733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.0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85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95.13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91.32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3.817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.1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90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3.46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7.71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4.247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2.3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93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9.14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5.49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3.645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.0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935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91.73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8.12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3.613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.0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00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76.823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0.95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4.13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2.33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02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4.603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8.24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3.63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2.0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02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91.73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5.83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5.900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3.3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03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9.627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4.93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4.697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.6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060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90.43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6.31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4.11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.3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07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90.92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6.110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4.81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.70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073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7.68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4.07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3.605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.0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085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7.35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3.233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4.125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.3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090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8.16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92.31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4.143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2.33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113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9.95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5.22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4.72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.65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12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76.013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0.215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4.20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2.3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14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2.49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6.77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4.28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-2.4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R</w:t>
            </w:r>
          </w:p>
        </w:tc>
      </w:tr>
    </w:tbl>
    <w:p w:rsidR="00FE00B4" w:rsidRPr="00FE00B4" w:rsidRDefault="00FE00B4" w:rsidP="00FE00B4">
      <w:pPr>
        <w:shd w:val="clear" w:color="auto" w:fill="FFFFFF"/>
        <w:spacing w:after="75" w:line="240" w:lineRule="auto"/>
        <w:rPr>
          <w:rFonts w:ascii="Segoe UI" w:eastAsia="Times New Roman" w:hAnsi="Segoe UI" w:cs="Segoe UI"/>
          <w:i/>
          <w:iCs/>
          <w:sz w:val="17"/>
          <w:szCs w:val="17"/>
        </w:rPr>
      </w:pPr>
      <w:r w:rsidRPr="00FE00B4">
        <w:rPr>
          <w:rFonts w:ascii="Segoe UI" w:eastAsia="Times New Roman" w:hAnsi="Segoe UI" w:cs="Segoe UI"/>
          <w:i/>
          <w:iCs/>
          <w:sz w:val="17"/>
          <w:szCs w:val="17"/>
        </w:rPr>
        <w:t>R  Large residual</w:t>
      </w:r>
    </w:p>
    <w:p w:rsidR="00FE00B4" w:rsidRDefault="00FE00B4"/>
    <w:p w:rsidR="00FE00B4" w:rsidRDefault="00FE00B4"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00B4" w:rsidRDefault="00FE00B4"/>
    <w:p w:rsidR="00FE00B4" w:rsidRPr="00FE00B4" w:rsidRDefault="00FE00B4" w:rsidP="00FE00B4">
      <w:pPr>
        <w:shd w:val="clear" w:color="auto" w:fill="FFFFFF"/>
        <w:spacing w:after="75" w:line="240" w:lineRule="auto"/>
        <w:rPr>
          <w:rFonts w:ascii="Segoe UI Semibold" w:eastAsia="Times New Roman" w:hAnsi="Segoe UI Semibold" w:cs="Segoe UI"/>
          <w:color w:val="004D72"/>
          <w:sz w:val="26"/>
          <w:szCs w:val="26"/>
        </w:rPr>
      </w:pPr>
      <w:r w:rsidRPr="00FE00B4">
        <w:rPr>
          <w:rFonts w:ascii="Segoe UI Semibold" w:eastAsia="Times New Roman" w:hAnsi="Segoe UI Semibold" w:cs="Segoe UI"/>
          <w:color w:val="004D72"/>
          <w:sz w:val="26"/>
          <w:szCs w:val="26"/>
        </w:rPr>
        <w:t>Analysis of Variance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25"/>
        <w:gridCol w:w="642"/>
        <w:gridCol w:w="901"/>
        <w:gridCol w:w="901"/>
        <w:gridCol w:w="901"/>
        <w:gridCol w:w="895"/>
      </w:tblGrid>
      <w:tr w:rsidR="00FE00B4" w:rsidRPr="00FE00B4" w:rsidTr="00FE00B4"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vAlign w:val="bottom"/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Sour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vAlign w:val="bottom"/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vAlign w:val="bottom"/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proofErr w:type="spellStart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Adj</w:t>
            </w:r>
            <w:proofErr w:type="spellEnd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 xml:space="preserve"> SS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vAlign w:val="bottom"/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proofErr w:type="spellStart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Adj</w:t>
            </w:r>
            <w:proofErr w:type="spellEnd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 xml:space="preserve"> MS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vAlign w:val="bottom"/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F-Value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vAlign w:val="bottom"/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P-Value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Model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9746.0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410.43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438.95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00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  Linear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8041.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4510.4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403.75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00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    Dummy Feats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780.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780.0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65.2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00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 xml:space="preserve">    Cut </w:t>
            </w:r>
            <w:proofErr w:type="spellStart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OFf</w:t>
            </w:r>
            <w:proofErr w:type="spellEnd"/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9073.0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9072.9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823.6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00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    Threshold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6138.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6138.1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910.3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00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    KNN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50.7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50.67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5.77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00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  Square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754.0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88.4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58.6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00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    Dummy Feats*Dummy Feats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18.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18.5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36.9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00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 xml:space="preserve">    Cut </w:t>
            </w:r>
            <w:proofErr w:type="spellStart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OFf</w:t>
            </w:r>
            <w:proofErr w:type="spellEnd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 xml:space="preserve">*Cut </w:t>
            </w:r>
            <w:proofErr w:type="spellStart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OFf</w:t>
            </w:r>
            <w:proofErr w:type="spellEnd"/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332.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332.20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03.3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00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    Threshold*Threshold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76.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76.7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6.1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00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    KNN*KNN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6.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6.40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8.2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04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  2-Way Interaction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92.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5.3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4.7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00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 xml:space="preserve">    Dummy Feats*Cut </w:t>
            </w:r>
            <w:proofErr w:type="spellStart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OFf</w:t>
            </w:r>
            <w:proofErr w:type="spellEnd"/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.7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.6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53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469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    Dummy Feats*Threshold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.0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.9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6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435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lastRenderedPageBreak/>
              <w:t>    Dummy Feats*KNN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3.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3.5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7.33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07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 xml:space="preserve">    Cut </w:t>
            </w:r>
            <w:proofErr w:type="spellStart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OFf</w:t>
            </w:r>
            <w:proofErr w:type="spellEnd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*Threshold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34.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34.4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0.7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01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 xml:space="preserve">    Cut </w:t>
            </w:r>
            <w:proofErr w:type="spellStart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OFf</w:t>
            </w:r>
            <w:proofErr w:type="spellEnd"/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*KNN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9.8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9.79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9.27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002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    Threshold*KNN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7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73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23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634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Error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137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3653.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3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 xml:space="preserve">  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  Lack-of-Fit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56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526.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.7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0.74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.000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  Pure Error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576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127.2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3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 xml:space="preserve">  </w:t>
            </w:r>
          </w:p>
        </w:tc>
      </w:tr>
      <w:tr w:rsidR="00FE00B4" w:rsidRPr="00FE00B4" w:rsidTr="00FE00B4"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Total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1151</w:t>
            </w:r>
          </w:p>
        </w:tc>
        <w:tc>
          <w:tcPr>
            <w:tcW w:w="0" w:type="auto"/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jc w:val="right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>23399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tcMar>
              <w:top w:w="15" w:type="dxa"/>
              <w:left w:w="105" w:type="dxa"/>
              <w:bottom w:w="15" w:type="dxa"/>
              <w:right w:w="105" w:type="dxa"/>
            </w:tcMar>
            <w:hideMark/>
          </w:tcPr>
          <w:p w:rsidR="00FE00B4" w:rsidRPr="00FE00B4" w:rsidRDefault="00FE00B4" w:rsidP="00FE00B4">
            <w:pPr>
              <w:spacing w:before="90" w:after="0" w:line="240" w:lineRule="auto"/>
              <w:rPr>
                <w:rFonts w:ascii="Segoe UI" w:eastAsia="Times New Roman" w:hAnsi="Segoe UI" w:cs="Segoe UI"/>
                <w:sz w:val="20"/>
                <w:szCs w:val="20"/>
              </w:rPr>
            </w:pPr>
            <w:r w:rsidRPr="00FE00B4">
              <w:rPr>
                <w:rFonts w:ascii="Segoe UI" w:eastAsia="Times New Roman" w:hAnsi="Segoe UI" w:cs="Segoe UI"/>
                <w:sz w:val="20"/>
                <w:szCs w:val="20"/>
              </w:rPr>
              <w:t xml:space="preserve">  </w:t>
            </w:r>
          </w:p>
        </w:tc>
      </w:tr>
    </w:tbl>
    <w:p w:rsidR="00FE00B4" w:rsidRDefault="00FE00B4"/>
    <w:p w:rsidR="008A69E3" w:rsidRDefault="008A69E3">
      <w:r>
        <w:rPr>
          <w:noProof/>
        </w:rPr>
        <w:drawing>
          <wp:inline distT="0" distB="0" distL="0" distR="0">
            <wp:extent cx="54864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A69E3" w:rsidRDefault="008A69E3"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A69E3" w:rsidRDefault="008A69E3"/>
    <w:p w:rsidR="00331702" w:rsidRDefault="00331702">
      <w:r>
        <w:rPr>
          <w:noProof/>
        </w:rPr>
        <w:drawing>
          <wp:inline distT="0" distB="0" distL="0" distR="0">
            <wp:extent cx="5486400" cy="3657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1702" w:rsidRDefault="00331702"/>
    <w:p w:rsidR="00331702" w:rsidRDefault="00331702"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1702" w:rsidRDefault="00331702"/>
    <w:p w:rsidR="008A69E3" w:rsidRDefault="008A69E3"/>
    <w:sectPr w:rsidR="008A69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 Semibold">
    <w:panose1 w:val="020B0702040204020203"/>
    <w:charset w:val="00"/>
    <w:family w:val="swiss"/>
    <w:pitch w:val="variable"/>
    <w:sig w:usb0="E00002FF" w:usb1="4000A47B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1sDA3NrEwMjGxMDFR0lEKTi0uzszPAykwrgUAsSuL8CwAAAA="/>
  </w:docVars>
  <w:rsids>
    <w:rsidRoot w:val="008A69E3"/>
    <w:rsid w:val="002318C4"/>
    <w:rsid w:val="00331702"/>
    <w:rsid w:val="006C0615"/>
    <w:rsid w:val="008A69E3"/>
    <w:rsid w:val="00995989"/>
    <w:rsid w:val="00B07088"/>
    <w:rsid w:val="00C33A3D"/>
    <w:rsid w:val="00FE0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A69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69E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A69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69E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094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984521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1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499092">
                  <w:marLeft w:val="240"/>
                  <w:marRight w:val="90"/>
                  <w:marTop w:val="12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27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852791">
                  <w:marLeft w:val="240"/>
                  <w:marRight w:val="90"/>
                  <w:marTop w:val="12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086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6728764">
                  <w:marLeft w:val="240"/>
                  <w:marRight w:val="90"/>
                  <w:marTop w:val="12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120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902798">
                  <w:marLeft w:val="240"/>
                  <w:marRight w:val="90"/>
                  <w:marTop w:val="12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915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522072">
                  <w:marLeft w:val="240"/>
                  <w:marRight w:val="90"/>
                  <w:marTop w:val="12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91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4774431">
                      <w:marLeft w:val="18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068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01117">
          <w:marLeft w:val="240"/>
          <w:marRight w:val="90"/>
          <w:marTop w:val="12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04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image" Target="media/image8.emf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11" Type="http://schemas.openxmlformats.org/officeDocument/2006/relationships/image" Target="media/image7.emf"/><Relationship Id="rId5" Type="http://schemas.openxmlformats.org/officeDocument/2006/relationships/image" Target="media/image1.emf"/><Relationship Id="rId10" Type="http://schemas.openxmlformats.org/officeDocument/2006/relationships/image" Target="media/image6.emf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9</Pages>
  <Words>759</Words>
  <Characters>432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ber Aircraft</Company>
  <LinksUpToDate>false</LinksUpToDate>
  <CharactersWithSpaces>50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ana Rao</dc:creator>
  <cp:lastModifiedBy>Ramana Rao</cp:lastModifiedBy>
  <cp:revision>5</cp:revision>
  <dcterms:created xsi:type="dcterms:W3CDTF">2019-05-16T19:32:00Z</dcterms:created>
  <dcterms:modified xsi:type="dcterms:W3CDTF">2019-05-17T14:35:00Z</dcterms:modified>
</cp:coreProperties>
</file>